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sir Elsaid Nasir Elsai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r Elsa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ir Elsai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0 w lake a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irelsaid196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0841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br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